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5A87EE1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942600">
        <w:rPr>
          <w:rFonts w:ascii="Arial" w:hAnsi="Arial" w:cs="Arial"/>
          <w:sz w:val="22"/>
          <w:szCs w:val="22"/>
        </w:rPr>
        <w:t>xxx</w:t>
      </w:r>
      <w:r w:rsidR="00CF3878">
        <w:rPr>
          <w:rFonts w:ascii="Arial" w:hAnsi="Arial" w:cs="Arial"/>
          <w:sz w:val="22"/>
          <w:szCs w:val="22"/>
        </w:rPr>
        <w:t>)-</w:t>
      </w:r>
      <w:r w:rsidR="00942600">
        <w:rPr>
          <w:rFonts w:ascii="Arial" w:hAnsi="Arial" w:cs="Arial"/>
          <w:sz w:val="22"/>
          <w:szCs w:val="22"/>
        </w:rPr>
        <w:t>xxx</w:t>
      </w:r>
      <w:r w:rsidR="00CF3878">
        <w:rPr>
          <w:rFonts w:ascii="Arial" w:hAnsi="Arial" w:cs="Arial"/>
          <w:sz w:val="22"/>
          <w:szCs w:val="22"/>
        </w:rPr>
        <w:t>-</w:t>
      </w:r>
      <w:r w:rsidR="00942600">
        <w:rPr>
          <w:rFonts w:ascii="Arial" w:hAnsi="Arial" w:cs="Arial"/>
          <w:sz w:val="22"/>
          <w:szCs w:val="22"/>
        </w:rPr>
        <w:t>xxxx</w:t>
      </w:r>
    </w:p>
    <w:p w14:paraId="7C82F85B" w14:textId="25FB9937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Email: </w:t>
      </w:r>
      <w:r w:rsidR="00942600">
        <w:rPr>
          <w:rFonts w:ascii="Arial" w:hAnsi="Arial" w:cs="Arial"/>
          <w:sz w:val="22"/>
          <w:szCs w:val="22"/>
        </w:rPr>
        <w:t>xxxxxxxxx</w:t>
      </w:r>
      <w:r>
        <w:rPr>
          <w:rFonts w:ascii="Arial" w:hAnsi="Arial" w:cs="Arial"/>
          <w:sz w:val="22"/>
          <w:szCs w:val="22"/>
        </w:rPr>
        <w:t>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3–presen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bCs/>
          <w:iCs/>
          <w:sz w:val="22"/>
          <w:szCs w:val="22"/>
        </w:rPr>
        <w:t>NeoSoft, LLC</w:t>
      </w:r>
      <w:r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7038C8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</w:t>
      </w:r>
      <w:r w:rsidR="004E4627">
        <w:rPr>
          <w:rFonts w:ascii="Arial" w:hAnsi="Arial" w:cs="Arial"/>
          <w:i/>
          <w:sz w:val="22"/>
          <w:szCs w:val="22"/>
        </w:rPr>
        <w:t>2023</w:t>
      </w:r>
      <w:r w:rsidR="00B70341">
        <w:rPr>
          <w:rFonts w:ascii="Arial" w:hAnsi="Arial" w:cs="Arial"/>
          <w:i/>
          <w:sz w:val="22"/>
          <w:szCs w:val="22"/>
        </w:rPr>
        <w:tab/>
      </w:r>
      <w:r w:rsidR="004E4627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691FE73A" w14:textId="02B6501A" w:rsidR="007E734C" w:rsidRPr="007E734C" w:rsidRDefault="00BE6704" w:rsidP="007E734C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Peret, A., Koscik, R. L., Jonaitis, E. M., </w:t>
      </w:r>
      <w:r w:rsidR="007E734C" w:rsidRPr="00B30EBB">
        <w:rPr>
          <w:rFonts w:ascii="Arial" w:hAnsi="Arial" w:cs="Arial"/>
          <w:sz w:val="22"/>
          <w:szCs w:val="22"/>
        </w:rPr>
        <w:t xml:space="preserve">Hoffman, C. A., </w:t>
      </w:r>
      <w:r w:rsidRPr="00B30EBB">
        <w:rPr>
          <w:rFonts w:ascii="Arial" w:hAnsi="Arial" w:cs="Arial"/>
          <w:sz w:val="22"/>
          <w:szCs w:val="22"/>
        </w:rPr>
        <w:t xml:space="preserve">Rivera-Rivera, L. A., Cody, K. A., Rowley, H. A., Johnson, S. C., Wieben, O., Johnson, K. M., &amp; Eisenmenger, L. B. Normative Cerebral </w:t>
      </w:r>
      <w:r w:rsidR="007E734C">
        <w:rPr>
          <w:rFonts w:ascii="Arial" w:hAnsi="Arial" w:cs="Arial"/>
          <w:sz w:val="22"/>
          <w:szCs w:val="22"/>
        </w:rPr>
        <w:t>Hemodynamics</w:t>
      </w:r>
      <w:r w:rsidRPr="00B30EBB">
        <w:rPr>
          <w:rFonts w:ascii="Arial" w:hAnsi="Arial" w:cs="Arial"/>
          <w:sz w:val="22"/>
          <w:szCs w:val="22"/>
        </w:rPr>
        <w:t xml:space="preserve"> in </w:t>
      </w:r>
      <w:r w:rsidR="007E734C">
        <w:rPr>
          <w:rFonts w:ascii="Arial" w:hAnsi="Arial" w:cs="Arial"/>
          <w:sz w:val="22"/>
          <w:szCs w:val="22"/>
        </w:rPr>
        <w:t>Middle-Aged and</w:t>
      </w:r>
      <w:r w:rsidRPr="00B30EBB">
        <w:rPr>
          <w:rFonts w:ascii="Arial" w:hAnsi="Arial" w:cs="Arial"/>
          <w:sz w:val="22"/>
          <w:szCs w:val="22"/>
        </w:rPr>
        <w:t xml:space="preserve"> Older Adults using 4D Flow MRI</w:t>
      </w:r>
      <w:r w:rsidR="007E734C">
        <w:rPr>
          <w:rFonts w:ascii="Arial" w:hAnsi="Arial" w:cs="Arial"/>
          <w:sz w:val="22"/>
          <w:szCs w:val="22"/>
        </w:rPr>
        <w:t>: Initial Analysis of Vascular Aging</w:t>
      </w:r>
      <w:r w:rsidRPr="00B30EBB">
        <w:rPr>
          <w:rFonts w:ascii="Arial" w:hAnsi="Arial" w:cs="Arial"/>
          <w:sz w:val="22"/>
          <w:szCs w:val="22"/>
        </w:rPr>
        <w:t xml:space="preserve">. </w:t>
      </w:r>
      <w:r w:rsidR="004E4627">
        <w:rPr>
          <w:rFonts w:ascii="Arial" w:hAnsi="Arial" w:cs="Arial"/>
          <w:i/>
          <w:iCs/>
          <w:sz w:val="22"/>
          <w:szCs w:val="22"/>
        </w:rPr>
        <w:t>In Press with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Radiology</w:t>
      </w:r>
      <w:r w:rsidRPr="00B30EBB">
        <w:rPr>
          <w:rFonts w:ascii="Arial" w:hAnsi="Arial" w:cs="Arial"/>
          <w:sz w:val="22"/>
          <w:szCs w:val="22"/>
        </w:rPr>
        <w:t xml:space="preserve">. </w:t>
      </w:r>
    </w:p>
    <w:p w14:paraId="4BB40036" w14:textId="5CF92389" w:rsidR="00BE6704" w:rsidRPr="00B30EBB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b/>
          <w:bCs/>
          <w:sz w:val="22"/>
          <w:szCs w:val="22"/>
        </w:rPr>
        <w:t>Roberts, G. S.*</w:t>
      </w:r>
      <w:r w:rsidRPr="00B30EBB">
        <w:rPr>
          <w:rFonts w:ascii="Arial" w:hAnsi="Arial" w:cs="Arial"/>
          <w:sz w:val="22"/>
          <w:szCs w:val="22"/>
        </w:rPr>
        <w:t>, Hoffman, C. A.*, Rivera-Rivera, L. A., Berman, S. E., Eisenmenger, L. B., &amp; Wieben, O (2023). Automated Hemodynamic Assessment for Cranial 4D Flow MRI.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B30EBB">
        <w:rPr>
          <w:rFonts w:ascii="Arial" w:hAnsi="Arial" w:cs="Arial"/>
          <w:sz w:val="22"/>
          <w:szCs w:val="22"/>
        </w:rPr>
        <w:t xml:space="preserve">. </w:t>
      </w:r>
      <w:r w:rsidRPr="00B30EBB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B30EBB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5CD5244C" w14:textId="6C017A90" w:rsidR="00BE6704" w:rsidRPr="00B30EBB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>Eisenmenger, L.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B.*, Peret, A.*, Famakin, B. M., Spahic, A., </w:t>
      </w:r>
      <w:r w:rsidRPr="00B30EBB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Bockholt, H. J., Johnson, K. M., &amp; Paulsen, J. S. (2022). Vascular Contributions to Alzheimer’s Disease. 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Translation Research, </w:t>
      </w:r>
      <w:r w:rsidRPr="00B30EBB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11F032BD" w:rsidR="00BE6704" w:rsidRPr="00B30EBB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>Capel, K. W.,</w:t>
      </w:r>
      <w:r w:rsidRPr="00B30EBB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Kuner, A. D., Manunga, J., Chang, W., Spahic, A., Peret, A., Wieben, O., Johnson, K. M., &amp; Eisenmenger, L. B. 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Beyond Time-of-Flight MRA: Review of Flow Imaging Techniques. 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>Accepted to Neurographics.</w:t>
      </w:r>
    </w:p>
    <w:p w14:paraId="2B7822E7" w14:textId="1D72105F" w:rsidR="00BE6704" w:rsidRPr="00B30EBB" w:rsidRDefault="00BE6704" w:rsidP="00BE6704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 xml:space="preserve">Eisenmenger, L. B.*, Peret, A.*, </w:t>
      </w: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Spahic, A., Tang, C., Kuner, A., Grayev, A., Field, A., Rowley, H. A., &amp; Kennedy, T. When Less is More: FAST MR Protocols for Neuroradiology. </w:t>
      </w:r>
      <w:r w:rsidR="004E4627">
        <w:rPr>
          <w:rFonts w:ascii="Arial" w:hAnsi="Arial" w:cs="Arial"/>
          <w:i/>
          <w:iCs/>
          <w:sz w:val="22"/>
          <w:szCs w:val="22"/>
        </w:rPr>
        <w:t>In Press with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Radiographics.</w:t>
      </w:r>
      <w:r w:rsidRPr="00B30EBB">
        <w:rPr>
          <w:rFonts w:ascii="Arial" w:hAnsi="Arial" w:cs="Arial"/>
          <w:sz w:val="22"/>
          <w:szCs w:val="22"/>
        </w:rPr>
        <w:t xml:space="preserve"> *Authors contributed equally to this work.</w:t>
      </w:r>
    </w:p>
    <w:p w14:paraId="780E55B0" w14:textId="28A8D780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 xml:space="preserve">, </w:t>
      </w:r>
      <w:r w:rsidR="00483259" w:rsidRPr="005506E6">
        <w:rPr>
          <w:rFonts w:ascii="Arial" w:hAnsi="Arial" w:cs="Arial"/>
          <w:sz w:val="22"/>
          <w:szCs w:val="22"/>
        </w:rPr>
        <w:t xml:space="preserve">Spahic, A., </w:t>
      </w:r>
      <w:r w:rsidRPr="005506E6">
        <w:rPr>
          <w:rFonts w:ascii="Arial" w:hAnsi="Arial" w:cs="Arial"/>
          <w:sz w:val="22"/>
          <w:szCs w:val="22"/>
        </w:rPr>
        <w:t>Johnson, K. M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lastRenderedPageBreak/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A6F55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3DE792A5" w14:textId="5C186924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 w:rsidR="00AD494E">
        <w:rPr>
          <w:rFonts w:ascii="Arial" w:hAnsi="Arial" w:cs="Arial"/>
          <w:i/>
          <w:iCs/>
          <w:sz w:val="22"/>
          <w:szCs w:val="22"/>
        </w:rPr>
        <w:t>Abdominal Radiology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3BEAC4DC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3E0AFDA4" w:rsidR="0056397D" w:rsidRPr="004B0AE3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BE6704">
        <w:rPr>
          <w:rFonts w:ascii="Arial" w:hAnsi="Arial" w:cs="Arial"/>
          <w:sz w:val="22"/>
          <w:szCs w:val="22"/>
        </w:rPr>
        <w:t>Spahic, A.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E13377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uang, A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,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Pr="00E13377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E13377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E13377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Jolicoeur, B. W., Rivera-Rivera, L.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E13377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Jen, M., Nishant, V., Cheng, K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aluzerne, M., Frank, J., Williams, J., Ludwig, K., &amp; Johnson, K. M. Evaluation of Relationship Between Trigeminal Nerve Stimulation and Hemodynamics using 4D-Flow MRI: A Pilot Study in Swine Model. 2023 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2021 ISMRM &amp; SMRT Annual 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="007F2EB1"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D71BD" w14:textId="77777777" w:rsidR="00552B0A" w:rsidRDefault="00552B0A">
      <w:r>
        <w:separator/>
      </w:r>
    </w:p>
  </w:endnote>
  <w:endnote w:type="continuationSeparator" w:id="0">
    <w:p w14:paraId="2E230B0C" w14:textId="77777777" w:rsidR="00552B0A" w:rsidRDefault="00552B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FB792" w14:textId="77777777" w:rsidR="00552B0A" w:rsidRDefault="00552B0A">
      <w:r>
        <w:separator/>
      </w:r>
    </w:p>
  </w:footnote>
  <w:footnote w:type="continuationSeparator" w:id="0">
    <w:p w14:paraId="017E8B3F" w14:textId="77777777" w:rsidR="00552B0A" w:rsidRDefault="00552B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sagFAJKWa1c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2D23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2B0A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7038C8"/>
    <w:rsid w:val="00705979"/>
    <w:rsid w:val="0072039F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E734C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2600"/>
    <w:rsid w:val="00944238"/>
    <w:rsid w:val="00946AD5"/>
    <w:rsid w:val="0094700D"/>
    <w:rsid w:val="0095129A"/>
    <w:rsid w:val="009558AA"/>
    <w:rsid w:val="00962D9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E2361"/>
    <w:rsid w:val="00BE6704"/>
    <w:rsid w:val="00BF7229"/>
    <w:rsid w:val="00C22CAE"/>
    <w:rsid w:val="00C23FEF"/>
    <w:rsid w:val="00C35AF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269D7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6</Pages>
  <Words>2572</Words>
  <Characters>1466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90</cp:revision>
  <cp:lastPrinted>2023-03-13T14:10:00Z</cp:lastPrinted>
  <dcterms:created xsi:type="dcterms:W3CDTF">2022-02-28T20:58:00Z</dcterms:created>
  <dcterms:modified xsi:type="dcterms:W3CDTF">2023-03-17T05:00:00Z</dcterms:modified>
</cp:coreProperties>
</file>